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BA6E4" w14:textId="77777777" w:rsidR="00365F9A" w:rsidRPr="001A06A4" w:rsidRDefault="001C191D">
      <w:pPr>
        <w:pStyle w:val="Title"/>
        <w:rPr>
          <w:lang w:val="el-GR"/>
        </w:rPr>
      </w:pPr>
      <w:r>
        <w:t>Anthocyanes</w:t>
      </w:r>
    </w:p>
    <w:p w14:paraId="53EBA6E5" w14:textId="77777777" w:rsidR="00365F9A" w:rsidRPr="001A06A4" w:rsidRDefault="001C191D">
      <w:pPr>
        <w:pStyle w:val="Heading2"/>
        <w:rPr>
          <w:lang w:val="el-GR"/>
        </w:rPr>
      </w:pPr>
      <w:bookmarkStart w:id="0" w:name="περιγραφικά"/>
      <w:r w:rsidRPr="001A06A4">
        <w:rPr>
          <w:lang w:val="el-GR"/>
        </w:rPr>
        <w:t>Περιγραφικά</w:t>
      </w:r>
    </w:p>
    <w:p w14:paraId="53EBA6E6" w14:textId="77777777" w:rsidR="00365F9A" w:rsidRPr="008E511B" w:rsidRDefault="001C191D">
      <w:pPr>
        <w:pStyle w:val="Heading3"/>
        <w:rPr>
          <w:lang w:val="el-GR"/>
        </w:rPr>
      </w:pPr>
      <w:bookmarkStart w:id="1" w:name="number-of-samples"/>
      <w:r>
        <w:t>Number</w:t>
      </w:r>
      <w:r w:rsidRPr="001A06A4">
        <w:rPr>
          <w:lang w:val="el-GR"/>
        </w:rPr>
        <w:t xml:space="preserve"> </w:t>
      </w:r>
      <w:r>
        <w:t>of</w:t>
      </w:r>
      <w:r w:rsidRPr="001A06A4">
        <w:rPr>
          <w:lang w:val="el-GR"/>
        </w:rPr>
        <w:t xml:space="preserve"> </w:t>
      </w:r>
      <w:r>
        <w:t>Samples</w:t>
      </w:r>
    </w:p>
    <w:p w14:paraId="10343A5E" w14:textId="77777777" w:rsidR="008447C6" w:rsidRPr="008447C6" w:rsidRDefault="008447C6" w:rsidP="008447C6">
      <w:pPr>
        <w:pStyle w:val="BodyText"/>
        <w:rPr>
          <w:lang w:val="el-GR"/>
        </w:rPr>
      </w:pPr>
    </w:p>
    <w:p w14:paraId="53EBA6E7" w14:textId="2F8801DF" w:rsidR="00365F9A" w:rsidRPr="001A06A4" w:rsidRDefault="001C191D">
      <w:pPr>
        <w:pStyle w:val="TableCaption"/>
        <w:rPr>
          <w:lang w:val="el-GR"/>
        </w:rPr>
      </w:pPr>
      <w:r>
        <w:rPr>
          <w:b/>
        </w:rPr>
        <w:t>Table</w:t>
      </w:r>
      <w:r w:rsidRPr="001A06A4">
        <w:rPr>
          <w:b/>
          <w:lang w:val="el-GR"/>
        </w:rPr>
        <w:t xml:space="preserve"> </w:t>
      </w:r>
      <w:r>
        <w:rPr>
          <w:b/>
        </w:rPr>
        <w:fldChar w:fldCharType="begin"/>
      </w:r>
      <w:r>
        <w:rPr>
          <w:b/>
        </w:rPr>
        <w:instrText>SEQ</w:instrText>
      </w:r>
      <w:r w:rsidRPr="001A06A4">
        <w:rPr>
          <w:b/>
          <w:lang w:val="el-GR"/>
        </w:rPr>
        <w:instrText xml:space="preserve"> </w:instrText>
      </w:r>
      <w:r>
        <w:rPr>
          <w:b/>
        </w:rPr>
        <w:instrText>tab</w:instrText>
      </w:r>
      <w:r w:rsidRPr="001A06A4">
        <w:rPr>
          <w:b/>
          <w:lang w:val="el-GR"/>
        </w:rPr>
        <w:instrText xml:space="preserve"> \* </w:instrText>
      </w:r>
      <w:r>
        <w:rPr>
          <w:b/>
        </w:rPr>
        <w:instrText>Arabic</w:instrText>
      </w:r>
      <w:r>
        <w:rPr>
          <w:b/>
        </w:rPr>
        <w:fldChar w:fldCharType="separate"/>
      </w:r>
      <w:r w:rsidR="001A06A4" w:rsidRPr="001A06A4">
        <w:rPr>
          <w:b/>
          <w:noProof/>
          <w:lang w:val="el-GR"/>
        </w:rPr>
        <w:t>1</w:t>
      </w:r>
      <w:r>
        <w:rPr>
          <w:b/>
        </w:rPr>
        <w:fldChar w:fldCharType="end"/>
      </w:r>
      <w:r w:rsidRPr="001A06A4">
        <w:rPr>
          <w:lang w:val="el-GR"/>
        </w:rPr>
        <w:t>: Αριθμός δειγμάτων ανά έτος, περιοχή και ποικιλία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1203"/>
        <w:gridCol w:w="2406"/>
        <w:gridCol w:w="971"/>
        <w:gridCol w:w="971"/>
        <w:gridCol w:w="1093"/>
        <w:gridCol w:w="1163"/>
      </w:tblGrid>
      <w:tr w:rsidR="00365F9A" w14:paraId="53EBA6EA" w14:textId="77777777" w:rsidTr="00365F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E8" w14:textId="77777777" w:rsidR="00365F9A" w:rsidRPr="001A06A4" w:rsidRDefault="001C191D">
            <w:pPr>
              <w:spacing w:before="40" w:after="40"/>
              <w:ind w:left="100" w:right="100"/>
              <w:rPr>
                <w:lang w:val="el-GR"/>
              </w:rPr>
            </w:pPr>
            <w:r w:rsidRPr="001A06A4">
              <w:rPr>
                <w:rFonts w:ascii="Arial" w:eastAsia="Arial" w:hAnsi="Arial" w:cs="Arial"/>
                <w:color w:val="000000"/>
                <w:sz w:val="22"/>
                <w:szCs w:val="22"/>
                <w:lang w:val="el-GR"/>
              </w:rPr>
              <w:t xml:space="preserve"> </w:t>
            </w:r>
          </w:p>
        </w:tc>
        <w:tc>
          <w:tcPr>
            <w:tcW w:w="0" w:type="auto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E9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Έτος</w:t>
            </w:r>
          </w:p>
        </w:tc>
      </w:tr>
      <w:tr w:rsidR="00365F9A" w14:paraId="53EBA6F1" w14:textId="77777777" w:rsidTr="00365F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EB" w14:textId="77777777" w:rsidR="00365F9A" w:rsidRDefault="001C191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Περιοχή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EC" w14:textId="77777777" w:rsidR="00365F9A" w:rsidRDefault="00365F9A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ED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EE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EF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0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Συνολικά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365F9A" w14:paraId="53EBA6F8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2" w14:textId="1DD0E936" w:rsidR="00365F9A" w:rsidRDefault="009E28F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6F3" w14:textId="363DE834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4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5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6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7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6FF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9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6FA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6F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3%)</w:t>
            </w:r>
          </w:p>
        </w:tc>
      </w:tr>
      <w:tr w:rsidR="00365F9A" w14:paraId="53EBA706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0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01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3%)</w:t>
            </w:r>
          </w:p>
        </w:tc>
      </w:tr>
      <w:tr w:rsidR="00365F9A" w14:paraId="53EBA70D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08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365F9A" w14:paraId="53EBA714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0E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0F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3%)</w:t>
            </w:r>
          </w:p>
        </w:tc>
      </w:tr>
      <w:tr w:rsidR="00365F9A" w14:paraId="53EBA71B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5" w14:textId="5184C507" w:rsidR="00365F9A" w:rsidRDefault="009E28F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ON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16" w14:textId="5BC8825C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7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8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9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A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722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C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1D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1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3%)</w:t>
            </w:r>
          </w:p>
        </w:tc>
      </w:tr>
      <w:tr w:rsidR="00365F9A" w14:paraId="53EBA729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3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24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3%)</w:t>
            </w:r>
          </w:p>
        </w:tc>
      </w:tr>
      <w:tr w:rsidR="00365F9A" w14:paraId="53EBA730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A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2B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2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365F9A" w14:paraId="53EBA737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1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32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3%)</w:t>
            </w:r>
          </w:p>
        </w:tc>
      </w:tr>
      <w:tr w:rsidR="00365F9A" w14:paraId="53EBA73E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8" w14:textId="37010656" w:rsidR="00365F9A" w:rsidRDefault="009E28F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S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39" w14:textId="36BF1655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A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B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C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D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745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3F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40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365F9A" w14:paraId="53EBA74C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6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47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50%)</w:t>
            </w:r>
          </w:p>
        </w:tc>
      </w:tr>
      <w:tr w:rsidR="00365F9A" w14:paraId="53EBA753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D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4E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4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50%)</w:t>
            </w:r>
          </w:p>
        </w:tc>
      </w:tr>
      <w:tr w:rsidR="00365F9A" w14:paraId="53EBA75A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4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55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365F9A" w14:paraId="53EBA761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B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MODO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5C" w14:textId="3642ABA1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D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E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5F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0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768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2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63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3%)</w:t>
            </w:r>
          </w:p>
        </w:tc>
      </w:tr>
      <w:tr w:rsidR="00365F9A" w14:paraId="53EBA76F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9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6A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6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3%)</w:t>
            </w:r>
          </w:p>
        </w:tc>
      </w:tr>
      <w:tr w:rsidR="00365F9A" w14:paraId="53EBA776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0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71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3%)</w:t>
            </w:r>
          </w:p>
        </w:tc>
      </w:tr>
      <w:tr w:rsidR="00365F9A" w14:paraId="53EBA77D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78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365F9A" w14:paraId="53EBA784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7E" w14:textId="1589592F" w:rsidR="00365F9A" w:rsidRDefault="00E74DD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MODO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7F" w14:textId="5B7518BB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0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1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2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3" w14:textId="77777777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78B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5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86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365F9A" w14:paraId="53EBA792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C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8D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8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0%)</w:t>
            </w:r>
          </w:p>
        </w:tc>
      </w:tr>
      <w:tr w:rsidR="00365F9A" w14:paraId="53EBA799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3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94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365F9A" w14:paraId="53EBA7A0" w14:textId="77777777" w:rsidTr="00365F9A">
        <w:trPr>
          <w:cantSplit/>
          <w:jc w:val="center"/>
        </w:trPr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A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9B" w14:textId="77777777" w:rsidR="00365F9A" w:rsidRDefault="001C191D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00%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9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60%)</w:t>
            </w:r>
          </w:p>
        </w:tc>
      </w:tr>
      <w:tr w:rsidR="00365F9A" w14:paraId="53EBA7A2" w14:textId="77777777" w:rsidTr="00365F9A">
        <w:trPr>
          <w:cantSplit/>
          <w:jc w:val="center"/>
        </w:trPr>
        <w:tc>
          <w:tcPr>
            <w:tcW w:w="0" w:type="auto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A1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22330D70" w14:textId="77777777" w:rsidR="00C23C32" w:rsidRDefault="00C23C32" w:rsidP="00C23C32">
      <w:bookmarkStart w:id="2" w:name="anthokyanin-distribution-per-variety"/>
      <w:bookmarkEnd w:id="1"/>
    </w:p>
    <w:p w14:paraId="4ED97381" w14:textId="622AA76C" w:rsidR="00A2464B" w:rsidRDefault="00C23C32" w:rsidP="00A2464B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 w:rsidRPr="00C23C32">
        <w:rPr>
          <w:rFonts w:asciiTheme="majorHAnsi" w:eastAsiaTheme="majorEastAsia" w:hAnsiTheme="majorHAnsi" w:cstheme="majorBidi"/>
          <w:b/>
          <w:bCs/>
          <w:color w:val="4F81BD" w:themeColor="accent1"/>
        </w:rPr>
        <w:t>Μέσο επίπεδο ανθοκυάνων</w:t>
      </w:r>
    </w:p>
    <w:p w14:paraId="726E1C81" w14:textId="77777777" w:rsidR="00C23C32" w:rsidRPr="00755FB6" w:rsidRDefault="00C23C32" w:rsidP="00A2464B">
      <w:pPr>
        <w:pStyle w:val="BodyText"/>
        <w:rPr>
          <w:lang w:val="el-GR"/>
        </w:rPr>
      </w:pPr>
    </w:p>
    <w:p w14:paraId="53EBA7A4" w14:textId="07DABACE" w:rsidR="00365F9A" w:rsidRPr="001A06A4" w:rsidRDefault="001C191D">
      <w:pPr>
        <w:pStyle w:val="TableCaption"/>
        <w:rPr>
          <w:lang w:val="el-GR"/>
        </w:rPr>
      </w:pPr>
      <w:r>
        <w:rPr>
          <w:b/>
        </w:rPr>
        <w:t>Table</w:t>
      </w:r>
      <w:r w:rsidRPr="001A06A4">
        <w:rPr>
          <w:b/>
          <w:lang w:val="el-GR"/>
        </w:rPr>
        <w:t xml:space="preserve"> </w:t>
      </w:r>
      <w:r>
        <w:rPr>
          <w:b/>
        </w:rPr>
        <w:fldChar w:fldCharType="begin"/>
      </w:r>
      <w:r>
        <w:rPr>
          <w:b/>
        </w:rPr>
        <w:instrText>SEQ</w:instrText>
      </w:r>
      <w:r w:rsidRPr="001A06A4">
        <w:rPr>
          <w:b/>
          <w:lang w:val="el-GR"/>
        </w:rPr>
        <w:instrText xml:space="preserve"> </w:instrText>
      </w:r>
      <w:r>
        <w:rPr>
          <w:b/>
        </w:rPr>
        <w:instrText>tab</w:instrText>
      </w:r>
      <w:r w:rsidRPr="001A06A4">
        <w:rPr>
          <w:b/>
          <w:lang w:val="el-GR"/>
        </w:rPr>
        <w:instrText xml:space="preserve"> \* </w:instrText>
      </w:r>
      <w:r>
        <w:rPr>
          <w:b/>
        </w:rPr>
        <w:instrText>Arabic</w:instrText>
      </w:r>
      <w:r>
        <w:rPr>
          <w:b/>
        </w:rPr>
        <w:fldChar w:fldCharType="separate"/>
      </w:r>
      <w:r w:rsidR="001A06A4" w:rsidRPr="001A06A4">
        <w:rPr>
          <w:b/>
          <w:noProof/>
          <w:lang w:val="el-GR"/>
        </w:rPr>
        <w:t>2</w:t>
      </w:r>
      <w:r>
        <w:rPr>
          <w:b/>
        </w:rPr>
        <w:fldChar w:fldCharType="end"/>
      </w:r>
      <w:r w:rsidRPr="001A06A4">
        <w:rPr>
          <w:lang w:val="el-GR"/>
        </w:rPr>
        <w:t xml:space="preserve">: Μέσο </w:t>
      </w:r>
      <w:r w:rsidR="001A06A4" w:rsidRPr="001A06A4">
        <w:rPr>
          <w:lang w:val="el-GR"/>
        </w:rPr>
        <w:t>επίπεδο</w:t>
      </w:r>
      <w:r w:rsidRPr="001A06A4">
        <w:rPr>
          <w:lang w:val="el-GR"/>
        </w:rPr>
        <w:t xml:space="preserve"> ανθοκυάνων ανά Ποικιλία</w:t>
      </w:r>
    </w:p>
    <w:tbl>
      <w:tblPr>
        <w:tblStyle w:val="Table"/>
        <w:tblW w:w="9518" w:type="dxa"/>
        <w:jc w:val="center"/>
        <w:tblLook w:val="0420" w:firstRow="1" w:lastRow="0" w:firstColumn="0" w:lastColumn="0" w:noHBand="0" w:noVBand="1"/>
      </w:tblPr>
      <w:tblGrid>
        <w:gridCol w:w="1381"/>
        <w:gridCol w:w="1679"/>
        <w:gridCol w:w="1161"/>
        <w:gridCol w:w="1760"/>
        <w:gridCol w:w="1691"/>
        <w:gridCol w:w="935"/>
        <w:gridCol w:w="911"/>
      </w:tblGrid>
      <w:tr w:rsidR="00365F9A" w14:paraId="53EBA7AC" w14:textId="77777777" w:rsidTr="004077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A5" w14:textId="47F0DA4D" w:rsidR="00365F9A" w:rsidRPr="001A06A4" w:rsidRDefault="00365F9A">
            <w:pPr>
              <w:spacing w:before="40" w:after="40"/>
              <w:ind w:left="100" w:right="100"/>
              <w:rPr>
                <w:lang w:val="el-GR"/>
              </w:rPr>
            </w:pP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A6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, N = 1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6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A7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, N = 2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A8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, N = 1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A9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, N = 1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AA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AB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365F9A" w14:paraId="53EBA7B4" w14:textId="77777777" w:rsidTr="00407779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AD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A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9 (0.7)</w:t>
            </w:r>
          </w:p>
        </w:tc>
        <w:tc>
          <w:tcPr>
            <w:tcW w:w="1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A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2" w14:textId="32553E5C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644.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365F9A" w14:paraId="53EBA7BC" w14:textId="77777777" w:rsidTr="00407779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B5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 (0.4)</w:t>
            </w:r>
          </w:p>
        </w:tc>
        <w:tc>
          <w:tcPr>
            <w:tcW w:w="1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 (0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A" w14:textId="145E697B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8.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365F9A" w14:paraId="53EBA7C4" w14:textId="77777777" w:rsidTr="00407779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BD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.7 (2.9)</w:t>
            </w:r>
          </w:p>
        </w:tc>
        <w:tc>
          <w:tcPr>
            <w:tcW w:w="1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B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 (1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.3 (1.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2" w14:textId="62275C08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543.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365F9A" w14:paraId="53EBA7CC" w14:textId="77777777" w:rsidTr="00407779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C5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7 (1.5)</w:t>
            </w:r>
          </w:p>
        </w:tc>
        <w:tc>
          <w:tcPr>
            <w:tcW w:w="11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7 (0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A" w14:textId="2D463F90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9.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365F9A" w14:paraId="53EBA7D4" w14:textId="77777777" w:rsidTr="00407779">
        <w:trPr>
          <w:cantSplit/>
          <w:jc w:val="center"/>
        </w:trPr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CD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4.1 (3.4)</w:t>
            </w:r>
          </w:p>
        </w:tc>
        <w:tc>
          <w:tcPr>
            <w:tcW w:w="1161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C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5 (7.3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D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.8 (5.2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D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3.6 (11.2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D2" w14:textId="55B0931C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00.9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D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365F9A" w14:paraId="53EBA7D6" w14:textId="77777777" w:rsidTr="00407779">
        <w:trPr>
          <w:cantSplit/>
          <w:jc w:val="center"/>
        </w:trPr>
        <w:tc>
          <w:tcPr>
            <w:tcW w:w="951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D5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</w:tr>
      <w:tr w:rsidR="00365F9A" w14:paraId="53EBA7D8" w14:textId="77777777" w:rsidTr="00407779">
        <w:trPr>
          <w:cantSplit/>
          <w:jc w:val="center"/>
        </w:trPr>
        <w:tc>
          <w:tcPr>
            <w:tcW w:w="9518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D7" w14:textId="77777777" w:rsidR="00365F9A" w:rsidRPr="00F963EB" w:rsidRDefault="001C191D">
            <w:pPr>
              <w:spacing w:before="100" w:after="100"/>
              <w:ind w:left="100" w:right="100"/>
              <w:rPr>
                <w:lang w:val="en-GB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ne-way ANOVA</w:t>
            </w:r>
          </w:p>
        </w:tc>
      </w:tr>
    </w:tbl>
    <w:p w14:paraId="240232EB" w14:textId="1CFD515C" w:rsidR="004574BB" w:rsidRPr="004574BB" w:rsidRDefault="004574BB" w:rsidP="004574BB">
      <w:pPr>
        <w:pStyle w:val="Caption"/>
        <w:keepNext/>
        <w:rPr>
          <w:lang w:val="el-GR"/>
        </w:rPr>
      </w:pPr>
      <w:r>
        <w:lastRenderedPageBreak/>
        <w:t>Figure</w:t>
      </w:r>
      <w:r w:rsidRPr="004574BB">
        <w:rPr>
          <w:lang w:val="el-GR"/>
        </w:rPr>
        <w:t xml:space="preserve"> </w:t>
      </w:r>
      <w:r>
        <w:fldChar w:fldCharType="begin"/>
      </w:r>
      <w:r w:rsidRPr="004574BB">
        <w:rPr>
          <w:lang w:val="el-GR"/>
        </w:rPr>
        <w:instrText xml:space="preserve"> </w:instrText>
      </w:r>
      <w:r>
        <w:instrText>SEQ</w:instrText>
      </w:r>
      <w:r w:rsidRPr="004574BB">
        <w:rPr>
          <w:lang w:val="el-GR"/>
        </w:rPr>
        <w:instrText xml:space="preserve"> </w:instrText>
      </w:r>
      <w:r>
        <w:instrText>Figure</w:instrText>
      </w:r>
      <w:r w:rsidRPr="004574BB">
        <w:rPr>
          <w:lang w:val="el-GR"/>
        </w:rPr>
        <w:instrText xml:space="preserve"> \* </w:instrText>
      </w:r>
      <w:r>
        <w:instrText>ARABIC</w:instrText>
      </w:r>
      <w:r w:rsidRPr="004574BB">
        <w:rPr>
          <w:lang w:val="el-GR"/>
        </w:rPr>
        <w:instrText xml:space="preserve"> </w:instrText>
      </w:r>
      <w:r>
        <w:fldChar w:fldCharType="separate"/>
      </w:r>
      <w:r w:rsidRPr="004574BB">
        <w:rPr>
          <w:noProof/>
          <w:lang w:val="el-GR"/>
        </w:rPr>
        <w:t>1</w:t>
      </w:r>
      <w:r>
        <w:fldChar w:fldCharType="end"/>
      </w:r>
      <w:r w:rsidRPr="004574BB">
        <w:rPr>
          <w:lang w:val="el-GR"/>
        </w:rPr>
        <w:t xml:space="preserve"> </w:t>
      </w:r>
      <w:r>
        <w:rPr>
          <w:lang w:val="el-GR"/>
        </w:rPr>
        <w:t>Κατανομή Ανθοκυανίνων ανά Ποικιλία</w:t>
      </w:r>
    </w:p>
    <w:p w14:paraId="53EBA7D9" w14:textId="51241A95" w:rsidR="00365F9A" w:rsidRDefault="004574BB">
      <w:pPr>
        <w:pStyle w:val="CaptionedFigure"/>
      </w:pPr>
      <w:r>
        <w:rPr>
          <w:noProof/>
        </w:rPr>
        <w:drawing>
          <wp:inline distT="0" distB="0" distL="0" distR="0" wp14:anchorId="711CB8C4" wp14:editId="4349F74F">
            <wp:extent cx="5943600" cy="3926205"/>
            <wp:effectExtent l="19050" t="19050" r="19050" b="17145"/>
            <wp:docPr id="1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620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1909CB" w14:textId="77777777" w:rsidR="00F963EB" w:rsidRDefault="00F963EB">
      <w:pPr>
        <w:pStyle w:val="CaptionedFigure"/>
      </w:pPr>
    </w:p>
    <w:p w14:paraId="05F348C8" w14:textId="77777777" w:rsidR="00F963EB" w:rsidRPr="00F963EB" w:rsidRDefault="00F963EB" w:rsidP="00F963EB">
      <w:pPr>
        <w:pStyle w:val="Heading4"/>
        <w:rPr>
          <w:lang w:val="el-GR"/>
        </w:rPr>
      </w:pPr>
      <w:r>
        <w:t>Post</w:t>
      </w:r>
      <w:r w:rsidRPr="00F963EB">
        <w:rPr>
          <w:lang w:val="el-GR"/>
        </w:rPr>
        <w:t xml:space="preserve"> </w:t>
      </w:r>
      <w:r>
        <w:t>Hoc</w:t>
      </w:r>
      <w:r w:rsidRPr="00F963EB">
        <w:rPr>
          <w:lang w:val="el-GR"/>
        </w:rPr>
        <w:t xml:space="preserve"> </w:t>
      </w:r>
      <w:r>
        <w:t>Tests</w:t>
      </w:r>
    </w:p>
    <w:p w14:paraId="613BD88D" w14:textId="77777777" w:rsidR="00F963EB" w:rsidRPr="00F963EB" w:rsidRDefault="00F963EB" w:rsidP="00F963EB">
      <w:pPr>
        <w:pStyle w:val="FirstParagraph"/>
        <w:rPr>
          <w:lang w:val="el-GR"/>
        </w:rPr>
      </w:pPr>
      <w:r w:rsidRPr="00F963EB">
        <w:rPr>
          <w:lang w:val="el-GR"/>
        </w:rPr>
        <w:t xml:space="preserve">Πραγματοποιήθηκαν πολλαπλές συγκρίσεις για τις διαφορές ανάμεσα στις ποικιλίες. Η στατιστική σημαντικότητα της διαφοράς μεταξύ των ζευγαριών των ποικιλιών, έχει προσαρμοστεί με τη μέθοδο </w:t>
      </w:r>
      <w:r>
        <w:t>Homls</w:t>
      </w:r>
      <w:r w:rsidRPr="00F963EB">
        <w:rPr>
          <w:lang w:val="el-GR"/>
        </w:rPr>
        <w:t xml:space="preserve"> για τη μείωση της πιθανότητας του λάθους τύπου Ι.</w:t>
      </w:r>
    </w:p>
    <w:p w14:paraId="4FEF8664" w14:textId="77777777" w:rsidR="00F963EB" w:rsidRPr="00F963EB" w:rsidRDefault="00F963EB" w:rsidP="00F963EB">
      <w:pPr>
        <w:numPr>
          <w:ilvl w:val="0"/>
          <w:numId w:val="2"/>
        </w:numPr>
        <w:rPr>
          <w:lang w:val="el-GR"/>
        </w:rPr>
      </w:pPr>
      <w:r w:rsidRPr="00F963EB">
        <w:rPr>
          <w:lang w:val="el-GR"/>
        </w:rPr>
        <w:t>Κυανιδόλη Υπάρχει στατιστικά σημαντική διαφορά στο επίπεδο Κυανιδόλης σε όλες τις ποικιλίες</w:t>
      </w:r>
    </w:p>
    <w:p w14:paraId="33039D1F" w14:textId="77777777" w:rsidR="00F963EB" w:rsidRPr="00F963EB" w:rsidRDefault="00F963EB" w:rsidP="00F963EB">
      <w:pPr>
        <w:numPr>
          <w:ilvl w:val="0"/>
          <w:numId w:val="2"/>
        </w:numPr>
        <w:rPr>
          <w:lang w:val="el-GR"/>
        </w:rPr>
      </w:pPr>
      <w:r w:rsidRPr="00F963EB">
        <w:rPr>
          <w:lang w:val="el-GR"/>
        </w:rPr>
        <w:t>Δελφινόλη Υπάρχει στατιστικά σημαντική διαφορά στο επίπεδο Δελφινόλης σε όλες τις ποικιλίες</w:t>
      </w:r>
    </w:p>
    <w:p w14:paraId="2CAF6C3B" w14:textId="77777777" w:rsidR="00F963EB" w:rsidRPr="00F963EB" w:rsidRDefault="00F963EB" w:rsidP="00F963EB">
      <w:pPr>
        <w:numPr>
          <w:ilvl w:val="0"/>
          <w:numId w:val="2"/>
        </w:numPr>
        <w:rPr>
          <w:lang w:val="el-GR"/>
        </w:rPr>
      </w:pPr>
      <w:r w:rsidRPr="00F963EB">
        <w:rPr>
          <w:lang w:val="el-GR"/>
        </w:rPr>
        <w:t>Πεονιδόλη Υπάρχει στατιστικά σημαντική διαφορά στο επίπεδο Πεονιδόλης σε όλες τις ποικιλίες</w:t>
      </w:r>
    </w:p>
    <w:p w14:paraId="60D7CF3A" w14:textId="77777777" w:rsidR="00F963EB" w:rsidRDefault="00F963EB" w:rsidP="00F963EB">
      <w:pPr>
        <w:numPr>
          <w:ilvl w:val="0"/>
          <w:numId w:val="2"/>
        </w:numPr>
      </w:pPr>
      <w:r w:rsidRPr="00F963EB">
        <w:rPr>
          <w:lang w:val="el-GR"/>
        </w:rPr>
        <w:t xml:space="preserve">Πετουνιδόλη Το επίπεδο Πετουνιδόλης στο Οφαλθμό δεν διαφέρει από το </w:t>
      </w:r>
      <w:r>
        <w:t>Cabernet</w:t>
      </w:r>
      <w:r w:rsidRPr="00F963EB">
        <w:rPr>
          <w:lang w:val="el-GR"/>
        </w:rPr>
        <w:t xml:space="preserve"> </w:t>
      </w:r>
      <w:r>
        <w:t>Sauvignon</w:t>
      </w:r>
      <w:r w:rsidRPr="00F963EB">
        <w:rPr>
          <w:lang w:val="el-GR"/>
        </w:rPr>
        <w:t xml:space="preserve">. </w:t>
      </w:r>
      <w:r>
        <w:t>Σε όλα τα υπόλοιπα ζευγάρια ποικιλιών υπάρχει στατιστικά σημαντική διαφορά στο επίπεδο Δελφινόλης</w:t>
      </w:r>
    </w:p>
    <w:p w14:paraId="5235BBF6" w14:textId="77777777" w:rsidR="00F963EB" w:rsidRDefault="00F963EB" w:rsidP="00F963EB">
      <w:pPr>
        <w:numPr>
          <w:ilvl w:val="0"/>
          <w:numId w:val="2"/>
        </w:numPr>
      </w:pPr>
      <w:r>
        <w:t>Μαλβιδόλη Υπάρχει στατιστικά σημαντική διαφορά στο επίπεδο Μαλβιδόλης σε όλες τις ποικιλίες</w:t>
      </w:r>
    </w:p>
    <w:p w14:paraId="7278A8AD" w14:textId="77777777" w:rsidR="00F963EB" w:rsidRDefault="00F963EB" w:rsidP="00F963EB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3</w:t>
      </w:r>
      <w:r>
        <w:rPr>
          <w:b/>
        </w:rPr>
        <w:fldChar w:fldCharType="end"/>
      </w:r>
      <w:r>
        <w:t>: Πολλαπλές συγκρίσεις (Post Hoc)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1644"/>
        <w:gridCol w:w="2206"/>
        <w:gridCol w:w="2206"/>
        <w:gridCol w:w="988"/>
      </w:tblGrid>
      <w:tr w:rsidR="00F963EB" w14:paraId="369DB030" w14:textId="77777777" w:rsidTr="00792B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BECA9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thocyanin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2D3F5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ety1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A1933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ety2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58009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a</w:t>
            </w:r>
          </w:p>
        </w:tc>
      </w:tr>
      <w:tr w:rsidR="00F963EB" w14:paraId="0E572494" w14:textId="77777777" w:rsidTr="00792BC5">
        <w:trPr>
          <w:cantSplit/>
          <w:jc w:val="center"/>
        </w:trPr>
        <w:tc>
          <w:tcPr>
            <w:tcW w:w="0" w:type="auto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CEFE3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BB820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3633E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2FD2B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5822C615" w14:textId="77777777" w:rsidTr="00792BC5">
        <w:trPr>
          <w:cantSplit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2FFF5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22AB4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D06EB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F42CE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0EBE1BF0" w14:textId="77777777" w:rsidTr="00792BC5">
        <w:trPr>
          <w:cantSplit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5E706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CB163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E057E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5AD82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5D23D762" w14:textId="77777777" w:rsidTr="00792BC5">
        <w:trPr>
          <w:cantSplit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27325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82BAE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098DD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52A48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60EC2F52" w14:textId="77777777" w:rsidTr="00792BC5">
        <w:trPr>
          <w:cantSplit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AB287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FBC6A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BDA0B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89FEE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9</w:t>
            </w:r>
          </w:p>
        </w:tc>
      </w:tr>
      <w:tr w:rsidR="00F963EB" w14:paraId="1FF8E13B" w14:textId="77777777" w:rsidTr="00792BC5">
        <w:trPr>
          <w:cantSplit/>
          <w:jc w:val="center"/>
        </w:trPr>
        <w:tc>
          <w:tcPr>
            <w:tcW w:w="0" w:type="auto"/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05007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B0452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18739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D497B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45C35E74" w14:textId="77777777" w:rsidTr="00792BC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55D57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AA254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2548B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24525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2A5CA34E" w14:textId="77777777" w:rsidTr="00792BC5">
        <w:trPr>
          <w:cantSplit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B62F3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00A2D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32A9A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63003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4F1C4356" w14:textId="77777777" w:rsidTr="00792BC5">
        <w:trPr>
          <w:cantSplit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1B45D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12322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DB6E8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E96CF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34B9CA5B" w14:textId="77777777" w:rsidTr="00792BC5">
        <w:trPr>
          <w:cantSplit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026AB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81B3A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9673F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ABA4C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19B9B0D6" w14:textId="77777777" w:rsidTr="00792BC5">
        <w:trPr>
          <w:cantSplit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4C93E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9349B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3D310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4BB7F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</w:tr>
      <w:tr w:rsidR="00F963EB" w14:paraId="5467E5BC" w14:textId="77777777" w:rsidTr="00792BC5">
        <w:trPr>
          <w:cantSplit/>
          <w:jc w:val="center"/>
        </w:trPr>
        <w:tc>
          <w:tcPr>
            <w:tcW w:w="0" w:type="auto"/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1AFFA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8C012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D397E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39780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7567AD8D" w14:textId="77777777" w:rsidTr="00792BC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54E24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383AE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FAACB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7D588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2E6A8EEC" w14:textId="77777777" w:rsidTr="00792BC5">
        <w:trPr>
          <w:cantSplit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9F0B0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34A28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0BF8A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0F743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238C63E5" w14:textId="77777777" w:rsidTr="00792BC5">
        <w:trPr>
          <w:cantSplit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9B572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2BBB8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84B80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5362F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2</w:t>
            </w:r>
          </w:p>
        </w:tc>
      </w:tr>
      <w:tr w:rsidR="00F963EB" w14:paraId="4640CC5F" w14:textId="77777777" w:rsidTr="00792BC5">
        <w:trPr>
          <w:cantSplit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11238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4D9DD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6E639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B0AF9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6D6F2A45" w14:textId="77777777" w:rsidTr="00792BC5">
        <w:trPr>
          <w:cantSplit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D3127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37A70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CE949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E841D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7E0F336B" w14:textId="77777777" w:rsidTr="00792BC5">
        <w:trPr>
          <w:cantSplit/>
          <w:jc w:val="center"/>
        </w:trPr>
        <w:tc>
          <w:tcPr>
            <w:tcW w:w="0" w:type="auto"/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57BD2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C10B7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A05C3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BD60A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541B63CB" w14:textId="77777777" w:rsidTr="00792BC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47E64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1992D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DF477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85E03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4E3F583D" w14:textId="77777777" w:rsidTr="00792BC5">
        <w:trPr>
          <w:cantSplit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04042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DF1D5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3214A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0F477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4</w:t>
            </w:r>
          </w:p>
        </w:tc>
      </w:tr>
      <w:tr w:rsidR="00F963EB" w14:paraId="3755F0FF" w14:textId="77777777" w:rsidTr="00792BC5">
        <w:trPr>
          <w:cantSplit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90249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99A77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78919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32A98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56634B62" w14:textId="77777777" w:rsidTr="00792BC5">
        <w:trPr>
          <w:cantSplit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B3010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FD652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DA8AF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D1172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384D3D55" w14:textId="77777777" w:rsidTr="00792BC5">
        <w:trPr>
          <w:cantSplit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FC9F1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2E623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3A068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DB1DE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6DDD456F" w14:textId="77777777" w:rsidTr="00792BC5">
        <w:trPr>
          <w:cantSplit/>
          <w:jc w:val="center"/>
        </w:trPr>
        <w:tc>
          <w:tcPr>
            <w:tcW w:w="0" w:type="auto"/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6BBC0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D6E5E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00023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21F73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4</w:t>
            </w:r>
          </w:p>
        </w:tc>
      </w:tr>
      <w:tr w:rsidR="00F963EB" w14:paraId="1A1A7F61" w14:textId="77777777" w:rsidTr="00792BC5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D982D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3E311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AF286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6AF28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0AE4E7FA" w14:textId="77777777" w:rsidTr="00792BC5">
        <w:trPr>
          <w:cantSplit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56AA8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96E45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83298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9CFC6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37FB2DD0" w14:textId="77777777" w:rsidTr="00792BC5">
        <w:trPr>
          <w:cantSplit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41DD7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98789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18915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4BD33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140CA8BA" w14:textId="77777777" w:rsidTr="00792BC5">
        <w:trPr>
          <w:cantSplit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947B3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06E46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361E0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E9E54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6C40F119" w14:textId="77777777" w:rsidTr="00792BC5">
        <w:trPr>
          <w:cantSplit/>
          <w:jc w:val="center"/>
        </w:trPr>
        <w:tc>
          <w:tcPr>
            <w:tcW w:w="0" w:type="auto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A17D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D21E8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AB7E4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D9458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55A1EADA" w14:textId="77777777" w:rsidTr="00792BC5">
        <w:trPr>
          <w:cantSplit/>
          <w:jc w:val="center"/>
        </w:trPr>
        <w:tc>
          <w:tcPr>
            <w:tcW w:w="0" w:type="auto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E32F6" w14:textId="77777777" w:rsidR="00F963EB" w:rsidRDefault="00F963EB" w:rsidP="00792BC5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5C9FB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26803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D4662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963EB" w14:paraId="19C7C3F8" w14:textId="77777777" w:rsidTr="00792BC5">
        <w:trPr>
          <w:cantSplit/>
          <w:jc w:val="center"/>
        </w:trPr>
        <w:tc>
          <w:tcPr>
            <w:tcW w:w="0" w:type="auto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B9173" w14:textId="77777777" w:rsidR="00F963EB" w:rsidRDefault="00F963EB" w:rsidP="00792B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justed with Holms correction</w:t>
            </w:r>
          </w:p>
        </w:tc>
      </w:tr>
    </w:tbl>
    <w:p w14:paraId="68DDBB79" w14:textId="77777777" w:rsidR="00F963EB" w:rsidRDefault="00F963EB">
      <w:pPr>
        <w:pStyle w:val="CaptionedFigure"/>
      </w:pPr>
    </w:p>
    <w:p w14:paraId="7264F210" w14:textId="77777777" w:rsidR="00BA1028" w:rsidRDefault="00BA1028" w:rsidP="00A2464B">
      <w:bookmarkStart w:id="3" w:name="συγκρίσεις-κατά-περιοχή"/>
      <w:bookmarkEnd w:id="2"/>
    </w:p>
    <w:p w14:paraId="7D8F39A0" w14:textId="3E707C60" w:rsidR="00A2464B" w:rsidRDefault="00A2464B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</w:p>
    <w:p w14:paraId="169891B9" w14:textId="77777777" w:rsidR="005824F1" w:rsidRDefault="005824F1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br w:type="page"/>
      </w:r>
    </w:p>
    <w:p w14:paraId="53EBA7DB" w14:textId="7C60548D" w:rsidR="00365F9A" w:rsidRDefault="001C191D">
      <w:pPr>
        <w:pStyle w:val="Heading3"/>
      </w:pPr>
      <w:r>
        <w:lastRenderedPageBreak/>
        <w:t>Συγκρίσεις κατά Περιοχή</w:t>
      </w:r>
    </w:p>
    <w:p w14:paraId="720B6F7A" w14:textId="77777777" w:rsidR="00A462CE" w:rsidRPr="00A462CE" w:rsidRDefault="00A462CE" w:rsidP="00A462CE">
      <w:pPr>
        <w:pStyle w:val="BodyText"/>
      </w:pPr>
    </w:p>
    <w:tbl>
      <w:tblPr>
        <w:tblStyle w:val="Table"/>
        <w:tblW w:w="10112" w:type="dxa"/>
        <w:jc w:val="center"/>
        <w:tblLook w:val="0420" w:firstRow="1" w:lastRow="0" w:firstColumn="0" w:lastColumn="0" w:noHBand="0" w:noVBand="1"/>
      </w:tblPr>
      <w:tblGrid>
        <w:gridCol w:w="1948"/>
        <w:gridCol w:w="1527"/>
        <w:gridCol w:w="1349"/>
        <w:gridCol w:w="1275"/>
        <w:gridCol w:w="1414"/>
        <w:gridCol w:w="1281"/>
        <w:gridCol w:w="1318"/>
      </w:tblGrid>
      <w:tr w:rsidR="00365F9A" w14:paraId="53EBA7DE" w14:textId="77777777" w:rsidTr="008E51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DC" w14:textId="77777777" w:rsidR="00365F9A" w:rsidRDefault="001C191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6634" w:type="dxa"/>
            <w:gridSpan w:val="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DD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Περιοχή</w:t>
            </w:r>
          </w:p>
        </w:tc>
      </w:tr>
      <w:tr w:rsidR="00365F9A" w14:paraId="53EBA7E6" w14:textId="77777777" w:rsidTr="008E51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DF" w14:textId="77777777" w:rsidR="00365F9A" w:rsidRDefault="001C191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Ποικιλία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0" w14:textId="77777777" w:rsidR="00365F9A" w:rsidRDefault="00365F9A">
            <w:pPr>
              <w:spacing w:before="40" w:after="40"/>
              <w:ind w:left="100" w:right="100"/>
            </w:pPr>
          </w:p>
        </w:tc>
        <w:tc>
          <w:tcPr>
            <w:tcW w:w="134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1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P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27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2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ON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1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3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S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4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MODO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1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5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L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365F9A" w14:paraId="53EBA7EE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7" w14:textId="6E0CF3A3" w:rsidR="00365F9A" w:rsidRDefault="00680A5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E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6 (0.9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8 (0.5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B" w14:textId="26400DF4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4 (0.1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D" w14:textId="758A0691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7F6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EF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F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 (0.3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 (0.5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3" w14:textId="0264231C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2 (0.3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5" w14:textId="4B2ACFC7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7FE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7F8" w14:textId="77777777" w:rsidR="00365F9A" w:rsidRPr="009E1277" w:rsidRDefault="001C191D">
            <w:pPr>
              <w:spacing w:before="100" w:after="100"/>
              <w:ind w:left="100" w:right="100"/>
            </w:pPr>
            <w:r w:rsidRPr="009E1277"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9" w14:textId="77777777" w:rsidR="00365F9A" w:rsidRPr="009E1277" w:rsidRDefault="001C191D">
            <w:pPr>
              <w:spacing w:before="100" w:after="100"/>
              <w:ind w:left="100" w:right="100"/>
              <w:jc w:val="center"/>
            </w:pPr>
            <w:r w:rsidRPr="009E1277">
              <w:rPr>
                <w:rFonts w:ascii="Arial" w:eastAsia="Arial" w:hAnsi="Arial" w:cs="Arial"/>
                <w:color w:val="000000"/>
                <w:sz w:val="22"/>
                <w:szCs w:val="22"/>
              </w:rPr>
              <w:t>47.9 (2.3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A" w14:textId="77777777" w:rsidR="00365F9A" w:rsidRPr="009E1277" w:rsidRDefault="001C191D">
            <w:pPr>
              <w:spacing w:before="100" w:after="100"/>
              <w:ind w:left="100" w:right="100"/>
              <w:jc w:val="center"/>
            </w:pPr>
            <w:r w:rsidRPr="009E1277">
              <w:rPr>
                <w:rFonts w:ascii="Arial" w:eastAsia="Arial" w:hAnsi="Arial" w:cs="Arial"/>
                <w:color w:val="000000"/>
                <w:sz w:val="22"/>
                <w:szCs w:val="22"/>
              </w:rPr>
              <w:t>44.8 (1.9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B" w14:textId="56A39800" w:rsidR="00365F9A" w:rsidRPr="009E1277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C" w14:textId="77777777" w:rsidR="00365F9A" w:rsidRPr="009E1277" w:rsidRDefault="001C191D">
            <w:pPr>
              <w:spacing w:before="100" w:after="100"/>
              <w:ind w:left="100" w:right="100"/>
              <w:jc w:val="center"/>
            </w:pPr>
            <w:r w:rsidRPr="009E1277">
              <w:rPr>
                <w:rFonts w:ascii="Arial" w:eastAsia="Arial" w:hAnsi="Arial" w:cs="Arial"/>
                <w:color w:val="000000"/>
                <w:sz w:val="22"/>
                <w:szCs w:val="22"/>
              </w:rPr>
              <w:t>50.2 (1.6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D" w14:textId="4471DCBC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806" w14:textId="77777777" w:rsidTr="005406FF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7FF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0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 (0.1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7 (0.2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3" w14:textId="5D0B25FF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4 (0.1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5" w14:textId="5F2DF129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80E" w14:textId="77777777" w:rsidTr="005406FF">
        <w:trPr>
          <w:cantSplit/>
          <w:jc w:val="center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0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1349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.1 (3.5)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.0 (2.6)</w:t>
            </w:r>
          </w:p>
        </w:tc>
        <w:tc>
          <w:tcPr>
            <w:tcW w:w="141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B" w14:textId="0FBD8AFF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6.2 (1.8)</w:t>
            </w:r>
          </w:p>
        </w:tc>
        <w:tc>
          <w:tcPr>
            <w:tcW w:w="1318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D" w14:textId="00899C12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816" w14:textId="77777777" w:rsidTr="005406FF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0F" w14:textId="38D32E82" w:rsidR="00365F9A" w:rsidRDefault="00E1716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1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1349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 (0.2)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2)</w:t>
            </w:r>
          </w:p>
        </w:tc>
        <w:tc>
          <w:tcPr>
            <w:tcW w:w="141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0.2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1)</w:t>
            </w:r>
          </w:p>
        </w:tc>
        <w:tc>
          <w:tcPr>
            <w:tcW w:w="1318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 (0.0)</w:t>
            </w:r>
          </w:p>
        </w:tc>
      </w:tr>
      <w:tr w:rsidR="00365F9A" w14:paraId="53EBA81E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1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1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0.2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 (0.3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 (0.1)</w:t>
            </w:r>
          </w:p>
        </w:tc>
      </w:tr>
      <w:tr w:rsidR="00365F9A" w14:paraId="53EBA826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1F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2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8 (0.1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2 (0.2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 (0.4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 (0.2)</w:t>
            </w:r>
          </w:p>
        </w:tc>
      </w:tr>
      <w:tr w:rsidR="00365F9A" w14:paraId="53EBA82E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2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 (0.1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 (0.6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1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 (0.4)</w:t>
            </w:r>
          </w:p>
        </w:tc>
      </w:tr>
      <w:tr w:rsidR="00365F9A" w14:paraId="53EBA836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2F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3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.4 (0.8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.9 (5.5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9 (1.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.8 (2.0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.9 (1.3)</w:t>
            </w:r>
          </w:p>
        </w:tc>
      </w:tr>
      <w:tr w:rsidR="00365F9A" w14:paraId="53EBA83E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7" w14:textId="18A4DA35" w:rsidR="00365F9A" w:rsidRDefault="00E1716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3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9" w14:textId="23373BA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A" w14:textId="3A3520C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3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D" w14:textId="7B3B824A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846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3F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4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1" w14:textId="040739D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2" w14:textId="18F82DF1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 (0.3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5" w14:textId="350246AC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84E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4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9" w14:textId="2BBDFE4D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A" w14:textId="2442A4EE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1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D" w14:textId="335DFCA4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856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4F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5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1" w14:textId="2F07F246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2" w14:textId="32D1A086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1 (0.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 (0.2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5" w14:textId="37B1F659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85E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5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9" w14:textId="3E693385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A" w14:textId="5EE626BE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9.9 (5.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.7 (3.3)</w:t>
            </w: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D" w14:textId="414474D8" w:rsidR="00365F9A" w:rsidRDefault="00365F9A">
            <w:pPr>
              <w:spacing w:before="100" w:after="100"/>
              <w:ind w:left="100" w:right="100"/>
              <w:jc w:val="center"/>
            </w:pPr>
          </w:p>
        </w:tc>
      </w:tr>
      <w:tr w:rsidR="00365F9A" w14:paraId="53EBA866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5F" w14:textId="40450B6A" w:rsidR="00365F9A" w:rsidRDefault="00E1716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6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2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1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3" w14:textId="0C02822C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4" w14:textId="64EA4FC1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2)</w:t>
            </w:r>
          </w:p>
        </w:tc>
      </w:tr>
      <w:tr w:rsidR="00365F9A" w14:paraId="53EBA86E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6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3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2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B" w14:textId="14F28902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C" w14:textId="57488A6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2)</w:t>
            </w:r>
          </w:p>
        </w:tc>
      </w:tr>
      <w:tr w:rsidR="00365F9A" w14:paraId="53EBA876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6F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7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.0 (1.1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.4 (0.2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3" w14:textId="14CAB44A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4" w14:textId="377EC14F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.3 (1.4)</w:t>
            </w:r>
          </w:p>
        </w:tc>
      </w:tr>
      <w:tr w:rsidR="00365F9A" w14:paraId="53EBA87E" w14:textId="77777777" w:rsidTr="008E511B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7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13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 (0.1)</w:t>
            </w:r>
          </w:p>
        </w:tc>
        <w:tc>
          <w:tcPr>
            <w:tcW w:w="127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 (0.1)</w:t>
            </w:r>
          </w:p>
        </w:tc>
        <w:tc>
          <w:tcPr>
            <w:tcW w:w="14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B" w14:textId="44136B12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C" w14:textId="3F734463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3 (0.1)</w:t>
            </w:r>
          </w:p>
        </w:tc>
      </w:tr>
      <w:tr w:rsidR="00365F9A" w14:paraId="53EBA886" w14:textId="77777777" w:rsidTr="008E511B">
        <w:trPr>
          <w:cantSplit/>
          <w:jc w:val="center"/>
        </w:trPr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7F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8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134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3.5 (5.6)</w:t>
            </w:r>
          </w:p>
        </w:tc>
        <w:tc>
          <w:tcPr>
            <w:tcW w:w="1275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.1 (3.1)</w:t>
            </w:r>
          </w:p>
        </w:tc>
        <w:tc>
          <w:tcPr>
            <w:tcW w:w="1414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3" w14:textId="5F1D1F02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4" w14:textId="37FF7AF7" w:rsidR="00365F9A" w:rsidRDefault="00365F9A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1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.3 (3.2)</w:t>
            </w:r>
          </w:p>
        </w:tc>
      </w:tr>
      <w:tr w:rsidR="00365F9A" w14:paraId="53EBA888" w14:textId="77777777" w:rsidTr="008E511B">
        <w:trPr>
          <w:cantSplit/>
          <w:jc w:val="center"/>
        </w:trPr>
        <w:tc>
          <w:tcPr>
            <w:tcW w:w="10109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7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</w:tr>
    </w:tbl>
    <w:p w14:paraId="53EBA889" w14:textId="7B04744A" w:rsidR="00365F9A" w:rsidRDefault="001C191D">
      <w:pPr>
        <w:pStyle w:val="Heading3"/>
      </w:pPr>
      <w:bookmarkStart w:id="4" w:name="συγκρίσεις-κατά-πόλη"/>
      <w:bookmarkEnd w:id="3"/>
      <w:r>
        <w:lastRenderedPageBreak/>
        <w:t>Συγκρίσεις κατά Πόλη</w:t>
      </w:r>
    </w:p>
    <w:p w14:paraId="25C10D18" w14:textId="77777777" w:rsidR="00E25B2B" w:rsidRPr="00E25B2B" w:rsidRDefault="00E25B2B" w:rsidP="00E25B2B">
      <w:pPr>
        <w:pStyle w:val="BodyText"/>
      </w:pP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2694"/>
        <w:gridCol w:w="1644"/>
        <w:gridCol w:w="2183"/>
        <w:gridCol w:w="1265"/>
      </w:tblGrid>
      <w:tr w:rsidR="00365F9A" w14:paraId="53EBA88C" w14:textId="77777777" w:rsidTr="00BC4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338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A" w14:textId="77777777" w:rsidR="00365F9A" w:rsidRDefault="001C191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3448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B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Πόλη</w:t>
            </w:r>
          </w:p>
        </w:tc>
      </w:tr>
      <w:tr w:rsidR="00365F9A" w14:paraId="53EBA891" w14:textId="77777777" w:rsidTr="006F2D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269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D" w14:textId="77777777" w:rsidR="00365F9A" w:rsidRDefault="001C191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Ποικιλία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E" w14:textId="77777777" w:rsidR="00365F9A" w:rsidRDefault="00365F9A">
            <w:pPr>
              <w:spacing w:before="40" w:after="40"/>
              <w:ind w:left="100" w:right="100"/>
            </w:pPr>
          </w:p>
        </w:tc>
        <w:tc>
          <w:tcPr>
            <w:tcW w:w="218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8F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masso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90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pho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365F9A" w14:paraId="53EBA896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92" w14:textId="70AC4CF2" w:rsidR="00365F9A" w:rsidRDefault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93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9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1 (0.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9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6 (0.9)</w:t>
            </w:r>
          </w:p>
        </w:tc>
      </w:tr>
      <w:tr w:rsidR="00365F9A" w14:paraId="53EBA89B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97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98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9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 (0.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9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 (0.3)</w:t>
            </w:r>
          </w:p>
        </w:tc>
      </w:tr>
      <w:tr w:rsidR="00365F9A" w14:paraId="53EBA8A0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9C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9D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9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.5 (3.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9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.9 (2.3)</w:t>
            </w:r>
          </w:p>
        </w:tc>
      </w:tr>
      <w:tr w:rsidR="00365F9A" w14:paraId="53EBA8A5" w14:textId="77777777" w:rsidTr="00FE5A5D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A1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A2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A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5 (1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A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 (0.1)</w:t>
            </w:r>
          </w:p>
        </w:tc>
      </w:tr>
      <w:tr w:rsidR="00365F9A" w14:paraId="53EBA8AA" w14:textId="77777777" w:rsidTr="00FE5A5D">
        <w:trPr>
          <w:cantSplit/>
          <w:jc w:val="center"/>
        </w:trPr>
        <w:tc>
          <w:tcPr>
            <w:tcW w:w="269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A6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A7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2183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A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.6 (2.2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A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.1 (3.5)</w:t>
            </w:r>
          </w:p>
        </w:tc>
      </w:tr>
      <w:tr w:rsidR="00365F9A" w14:paraId="53EBA8AF" w14:textId="77777777" w:rsidTr="00FE5A5D">
        <w:trPr>
          <w:cantSplit/>
          <w:jc w:val="center"/>
        </w:trPr>
        <w:tc>
          <w:tcPr>
            <w:tcW w:w="269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AB" w14:textId="413C6784" w:rsidR="00365F9A" w:rsidRDefault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AC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2183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A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4)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A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0.8)</w:t>
            </w:r>
          </w:p>
        </w:tc>
      </w:tr>
      <w:tr w:rsidR="00365F9A" w14:paraId="53EBA8B4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B0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B1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B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0.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B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0.7)</w:t>
            </w:r>
          </w:p>
        </w:tc>
      </w:tr>
      <w:tr w:rsidR="00365F9A" w14:paraId="53EBA8B9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B5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B6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B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 (0.9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B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 (1.5)</w:t>
            </w:r>
          </w:p>
        </w:tc>
      </w:tr>
      <w:tr w:rsidR="00365F9A" w14:paraId="53EBA8BE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BA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BB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B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B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 (0.9)</w:t>
            </w:r>
          </w:p>
        </w:tc>
      </w:tr>
      <w:tr w:rsidR="00365F9A" w14:paraId="53EBA8C3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BF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C0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C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3 (4.9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C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8 (11.8)</w:t>
            </w:r>
          </w:p>
        </w:tc>
      </w:tr>
      <w:tr w:rsidR="00BC4F12" w14:paraId="53EBA8C8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C4" w14:textId="7EDFE732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C5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C6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C7" w14:textId="7A436B5D" w:rsidR="00BC4F12" w:rsidRDefault="00BC4F12" w:rsidP="00BC4F12">
            <w:pPr>
              <w:spacing w:before="100" w:after="100"/>
              <w:ind w:left="100" w:right="100"/>
              <w:jc w:val="center"/>
            </w:pPr>
          </w:p>
        </w:tc>
      </w:tr>
      <w:tr w:rsidR="00BC4F12" w14:paraId="53EBA8CD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C9" w14:textId="77777777" w:rsidR="00BC4F12" w:rsidRDefault="00BC4F12" w:rsidP="00BC4F12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CA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CB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CC" w14:textId="077ADA61" w:rsidR="00BC4F12" w:rsidRDefault="00BC4F12" w:rsidP="00BC4F12">
            <w:pPr>
              <w:spacing w:before="100" w:after="100"/>
              <w:ind w:left="100" w:right="100"/>
              <w:jc w:val="center"/>
            </w:pPr>
          </w:p>
        </w:tc>
      </w:tr>
      <w:tr w:rsidR="00BC4F12" w14:paraId="53EBA8D2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CE" w14:textId="77777777" w:rsidR="00BC4F12" w:rsidRDefault="00BC4F12" w:rsidP="00BC4F12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CF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D0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D1" w14:textId="0F187E01" w:rsidR="00BC4F12" w:rsidRDefault="00BC4F12" w:rsidP="00BC4F12">
            <w:pPr>
              <w:spacing w:before="100" w:after="100"/>
              <w:ind w:left="100" w:right="100"/>
              <w:jc w:val="center"/>
            </w:pPr>
          </w:p>
        </w:tc>
      </w:tr>
      <w:tr w:rsidR="00BC4F12" w14:paraId="53EBA8D7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D3" w14:textId="77777777" w:rsidR="00BC4F12" w:rsidRDefault="00BC4F12" w:rsidP="00BC4F12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D4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D5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7 (0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D6" w14:textId="39A699C5" w:rsidR="00BC4F12" w:rsidRDefault="00BC4F12" w:rsidP="00BC4F12">
            <w:pPr>
              <w:spacing w:before="100" w:after="100"/>
              <w:ind w:left="100" w:right="100"/>
              <w:jc w:val="center"/>
            </w:pPr>
          </w:p>
        </w:tc>
      </w:tr>
      <w:tr w:rsidR="00BC4F12" w14:paraId="53EBA8DC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D8" w14:textId="77777777" w:rsidR="00BC4F12" w:rsidRDefault="00BC4F12" w:rsidP="00BC4F12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D9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DA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.8 (5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DB" w14:textId="4765F741" w:rsidR="00BC4F12" w:rsidRDefault="00BC4F12" w:rsidP="00BC4F12">
            <w:pPr>
              <w:spacing w:before="100" w:after="100"/>
              <w:ind w:left="100" w:right="100"/>
              <w:jc w:val="center"/>
            </w:pPr>
          </w:p>
        </w:tc>
      </w:tr>
      <w:tr w:rsidR="00BC4F12" w14:paraId="53EBA8E1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DD" w14:textId="3E35827B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DE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DF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E0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2)</w:t>
            </w:r>
          </w:p>
        </w:tc>
      </w:tr>
      <w:tr w:rsidR="00BC4F12" w14:paraId="53EBA8E6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E2" w14:textId="77777777" w:rsidR="00BC4F12" w:rsidRDefault="00BC4F12" w:rsidP="00BC4F12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E3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E4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E5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3)</w:t>
            </w:r>
          </w:p>
        </w:tc>
      </w:tr>
      <w:tr w:rsidR="00BC4F12" w14:paraId="53EBA8EB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E7" w14:textId="77777777" w:rsidR="00BC4F12" w:rsidRDefault="00BC4F12" w:rsidP="00BC4F12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E8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E9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.4 (1.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EA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.0 (1.1)</w:t>
            </w:r>
          </w:p>
        </w:tc>
      </w:tr>
      <w:tr w:rsidR="00BC4F12" w14:paraId="53EBA8F0" w14:textId="77777777" w:rsidTr="006F2DE0">
        <w:trPr>
          <w:cantSplit/>
          <w:jc w:val="center"/>
        </w:trPr>
        <w:tc>
          <w:tcPr>
            <w:tcW w:w="26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EC" w14:textId="77777777" w:rsidR="00BC4F12" w:rsidRDefault="00BC4F12" w:rsidP="00BC4F12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ED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21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EE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EF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 (0.1)</w:t>
            </w:r>
          </w:p>
        </w:tc>
      </w:tr>
      <w:tr w:rsidR="00BC4F12" w14:paraId="53EBA8F5" w14:textId="77777777" w:rsidTr="006F2DE0">
        <w:trPr>
          <w:cantSplit/>
          <w:jc w:val="center"/>
        </w:trPr>
        <w:tc>
          <w:tcPr>
            <w:tcW w:w="2694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F1" w14:textId="77777777" w:rsidR="00BC4F12" w:rsidRDefault="00BC4F12" w:rsidP="00BC4F12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8F2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2183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F3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3.7 (13.5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F4" w14:textId="77777777" w:rsidR="00BC4F12" w:rsidRDefault="00BC4F12" w:rsidP="00BC4F12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3.5 (5.6)</w:t>
            </w:r>
          </w:p>
        </w:tc>
      </w:tr>
      <w:tr w:rsidR="00BC4F12" w14:paraId="53EBA8F7" w14:textId="77777777" w:rsidTr="00BC4F12">
        <w:trPr>
          <w:cantSplit/>
          <w:jc w:val="center"/>
        </w:trPr>
        <w:tc>
          <w:tcPr>
            <w:tcW w:w="778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F6" w14:textId="77777777" w:rsidR="00BC4F12" w:rsidRDefault="00BC4F12" w:rsidP="00BC4F1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</w:tr>
    </w:tbl>
    <w:p w14:paraId="63943CE7" w14:textId="77777777" w:rsidR="00106CC4" w:rsidRDefault="00106CC4" w:rsidP="001C191D">
      <w:bookmarkStart w:id="5" w:name="συγκρίσεις-κατά-έτος"/>
      <w:bookmarkEnd w:id="4"/>
    </w:p>
    <w:p w14:paraId="53EBA8F8" w14:textId="1E4F4EF1" w:rsidR="00365F9A" w:rsidRDefault="001C191D">
      <w:pPr>
        <w:pStyle w:val="Heading3"/>
      </w:pPr>
      <w:r>
        <w:lastRenderedPageBreak/>
        <w:t>Συγκρίσεις κατά Έτος</w:t>
      </w:r>
    </w:p>
    <w:p w14:paraId="75321B54" w14:textId="77777777" w:rsidR="00106CC4" w:rsidRPr="00106CC4" w:rsidRDefault="00106CC4" w:rsidP="00106CC4">
      <w:pPr>
        <w:pStyle w:val="BodyText"/>
      </w:pP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2206"/>
        <w:gridCol w:w="1644"/>
        <w:gridCol w:w="1387"/>
        <w:gridCol w:w="1265"/>
        <w:gridCol w:w="1387"/>
      </w:tblGrid>
      <w:tr w:rsidR="00365F9A" w14:paraId="53EBA8FB" w14:textId="77777777" w:rsidTr="00365F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F9" w14:textId="77777777" w:rsidR="00365F9A" w:rsidRDefault="001C191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FA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ar</w:t>
            </w:r>
          </w:p>
        </w:tc>
      </w:tr>
      <w:tr w:rsidR="00365F9A" w14:paraId="53EBA901" w14:textId="77777777" w:rsidTr="00365F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FC" w14:textId="77777777" w:rsidR="00365F9A" w:rsidRDefault="001C191D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Ποικιλία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FD" w14:textId="77777777" w:rsidR="00365F9A" w:rsidRDefault="00365F9A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FE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8FF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00" w14:textId="77777777" w:rsidR="00365F9A" w:rsidRDefault="001C191D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365F9A" w14:paraId="53EBA907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02" w14:textId="09206359" w:rsidR="00365F9A" w:rsidRDefault="00001B4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atheftik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03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0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5 (0.8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0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9 (0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0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4 (0.1)</w:t>
            </w:r>
          </w:p>
        </w:tc>
      </w:tr>
      <w:tr w:rsidR="00365F9A" w14:paraId="53EBA90D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08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09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0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8 (0.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0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2 (0.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0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 (0.3)</w:t>
            </w:r>
          </w:p>
        </w:tc>
      </w:tr>
      <w:tr w:rsidR="00365F9A" w14:paraId="53EBA913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0E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0F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.7 (3.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.9 (2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.3 (2.5)</w:t>
            </w:r>
          </w:p>
        </w:tc>
      </w:tr>
      <w:tr w:rsidR="00365F9A" w14:paraId="53EBA919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4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15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8 (1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7 (1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7 (1.6)</w:t>
            </w:r>
          </w:p>
        </w:tc>
      </w:tr>
      <w:tr w:rsidR="00365F9A" w14:paraId="53EBA91F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A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1B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6.4 (2.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2.5 (3.4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1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.4 (3.3)</w:t>
            </w:r>
          </w:p>
        </w:tc>
      </w:tr>
      <w:tr w:rsidR="00365F9A" w14:paraId="53EBA925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0" w14:textId="604C4714" w:rsidR="00365F9A" w:rsidRDefault="00001B4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vr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21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 (0.5)</w:t>
            </w:r>
          </w:p>
        </w:tc>
      </w:tr>
      <w:tr w:rsidR="00365F9A" w14:paraId="53EBA92B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6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27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 (0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0.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 (0.5)</w:t>
            </w:r>
          </w:p>
        </w:tc>
      </w:tr>
      <w:tr w:rsidR="00365F9A" w14:paraId="53EBA931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C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2D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8 (1.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2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8 (1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3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 (1.0)</w:t>
            </w:r>
          </w:p>
        </w:tc>
      </w:tr>
      <w:tr w:rsidR="00365F9A" w14:paraId="53EBA937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32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33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3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0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3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3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 (0.9)</w:t>
            </w:r>
          </w:p>
        </w:tc>
      </w:tr>
      <w:tr w:rsidR="00365F9A" w14:paraId="53EBA93D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38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39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3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.5 (7.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3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.5 (8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3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.2 (5.1)</w:t>
            </w:r>
          </w:p>
        </w:tc>
      </w:tr>
      <w:tr w:rsidR="00365F9A" w14:paraId="53EBA943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3E" w14:textId="310F3DB2" w:rsidR="00365F9A" w:rsidRDefault="00001B4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bernet Sauvign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3F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 (0.1)</w:t>
            </w:r>
          </w:p>
        </w:tc>
      </w:tr>
      <w:tr w:rsidR="00365F9A" w14:paraId="53EBA949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4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45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 (0.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 (0.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 (0.1)</w:t>
            </w:r>
          </w:p>
        </w:tc>
      </w:tr>
      <w:tr w:rsidR="00365F9A" w14:paraId="53EBA94F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A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4B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D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4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0.2)</w:t>
            </w:r>
          </w:p>
        </w:tc>
      </w:tr>
      <w:tr w:rsidR="00365F9A" w14:paraId="53EBA955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0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51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5 (0.3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3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6 (0.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0 (0.8)</w:t>
            </w:r>
          </w:p>
        </w:tc>
      </w:tr>
      <w:tr w:rsidR="00365F9A" w14:paraId="53EBA95B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6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57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0.6 (5.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9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.8 (5.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.0 (3.3)</w:t>
            </w:r>
          </w:p>
        </w:tc>
      </w:tr>
      <w:tr w:rsidR="00365F9A" w14:paraId="53EBA961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C" w14:textId="3D802F7A" w:rsidR="00365F9A" w:rsidRDefault="00001B4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FTHALM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5D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a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E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5F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2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6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0.2)</w:t>
            </w:r>
          </w:p>
        </w:tc>
      </w:tr>
      <w:tr w:rsidR="00365F9A" w14:paraId="53EBA967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62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63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phi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64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65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6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 (0.2)</w:t>
            </w:r>
          </w:p>
        </w:tc>
      </w:tr>
      <w:tr w:rsidR="00365F9A" w14:paraId="53EBA96D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68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69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6A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.9 (1.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6B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.8 (0.7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6C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.0 (0.9)</w:t>
            </w:r>
          </w:p>
        </w:tc>
      </w:tr>
      <w:tr w:rsidR="00365F9A" w14:paraId="53EBA973" w14:textId="77777777" w:rsidTr="00365F9A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6E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6F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tunidol 3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70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3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71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 (0.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72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 (0.1)</w:t>
            </w:r>
          </w:p>
        </w:tc>
      </w:tr>
      <w:tr w:rsidR="00365F9A" w14:paraId="53EBA979" w14:textId="77777777" w:rsidTr="00365F9A">
        <w:trPr>
          <w:cantSplit/>
          <w:jc w:val="center"/>
        </w:trPr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74" w14:textId="77777777" w:rsidR="00365F9A" w:rsidRDefault="00365F9A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BA975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vidol 3G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76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.8 (13.3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77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5.6 (9.4)</w:t>
            </w:r>
          </w:p>
        </w:tc>
        <w:tc>
          <w:tcPr>
            <w:tcW w:w="0" w:type="auto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78" w14:textId="77777777" w:rsidR="00365F9A" w:rsidRDefault="001C191D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4.5 (12.3)</w:t>
            </w:r>
          </w:p>
        </w:tc>
      </w:tr>
      <w:tr w:rsidR="00365F9A" w14:paraId="53EBA97B" w14:textId="77777777" w:rsidTr="00365F9A">
        <w:trPr>
          <w:cantSplit/>
          <w:jc w:val="center"/>
        </w:trPr>
        <w:tc>
          <w:tcPr>
            <w:tcW w:w="0" w:type="auto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A97A" w14:textId="77777777" w:rsidR="00365F9A" w:rsidRDefault="001C191D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</w:t>
            </w:r>
          </w:p>
        </w:tc>
      </w:tr>
    </w:tbl>
    <w:p w14:paraId="53EBA97D" w14:textId="33F4CC4B" w:rsidR="00365F9A" w:rsidRDefault="00365F9A" w:rsidP="008447C6">
      <w:pPr>
        <w:pStyle w:val="FirstParagraph"/>
      </w:pPr>
      <w:bookmarkStart w:id="6" w:name="correlation-between-weather-data"/>
      <w:bookmarkEnd w:id="0"/>
      <w:bookmarkEnd w:id="5"/>
      <w:bookmarkEnd w:id="6"/>
    </w:p>
    <w:sectPr w:rsidR="00365F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E6B36" w14:textId="77777777" w:rsidR="00EC15D8" w:rsidRDefault="00EC15D8">
      <w:pPr>
        <w:spacing w:after="0"/>
      </w:pPr>
      <w:r>
        <w:separator/>
      </w:r>
    </w:p>
  </w:endnote>
  <w:endnote w:type="continuationSeparator" w:id="0">
    <w:p w14:paraId="231CC0AE" w14:textId="77777777" w:rsidR="00EC15D8" w:rsidRDefault="00EC15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37A52" w14:textId="77777777" w:rsidR="00EC15D8" w:rsidRDefault="00EC15D8">
      <w:r>
        <w:separator/>
      </w:r>
    </w:p>
  </w:footnote>
  <w:footnote w:type="continuationSeparator" w:id="0">
    <w:p w14:paraId="2BE9DEE0" w14:textId="77777777" w:rsidR="00EC15D8" w:rsidRDefault="00EC15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BBA06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4DC5B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22467019">
    <w:abstractNumId w:val="1"/>
  </w:num>
  <w:num w:numId="2" w16cid:durableId="15963998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1B42"/>
    <w:rsid w:val="00011C8B"/>
    <w:rsid w:val="00106CC4"/>
    <w:rsid w:val="001A06A4"/>
    <w:rsid w:val="001C191D"/>
    <w:rsid w:val="002B0E41"/>
    <w:rsid w:val="00365F9A"/>
    <w:rsid w:val="00407779"/>
    <w:rsid w:val="004574BB"/>
    <w:rsid w:val="004E29B3"/>
    <w:rsid w:val="005406FF"/>
    <w:rsid w:val="005824F1"/>
    <w:rsid w:val="00590D07"/>
    <w:rsid w:val="006133B8"/>
    <w:rsid w:val="00680A56"/>
    <w:rsid w:val="006F2DE0"/>
    <w:rsid w:val="00727996"/>
    <w:rsid w:val="00755FB6"/>
    <w:rsid w:val="00784D58"/>
    <w:rsid w:val="00813AAE"/>
    <w:rsid w:val="008447C6"/>
    <w:rsid w:val="008D6863"/>
    <w:rsid w:val="008E511B"/>
    <w:rsid w:val="009E1277"/>
    <w:rsid w:val="009E28FE"/>
    <w:rsid w:val="00A2464B"/>
    <w:rsid w:val="00A462CE"/>
    <w:rsid w:val="00B86B75"/>
    <w:rsid w:val="00BA1028"/>
    <w:rsid w:val="00BC48D5"/>
    <w:rsid w:val="00BC4F12"/>
    <w:rsid w:val="00C23C32"/>
    <w:rsid w:val="00C36279"/>
    <w:rsid w:val="00E17166"/>
    <w:rsid w:val="00E25B2B"/>
    <w:rsid w:val="00E315A3"/>
    <w:rsid w:val="00E74DD6"/>
    <w:rsid w:val="00EB0575"/>
    <w:rsid w:val="00EC15D8"/>
    <w:rsid w:val="00F963EB"/>
    <w:rsid w:val="00FE5A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BA6E4"/>
  <w15:docId w15:val="{D0DE4D71-7EF6-4F24-879A-2A1F3DE9E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8</Pages>
  <Words>1005</Words>
  <Characters>5733</Characters>
  <Application>Microsoft Office Word</Application>
  <DocSecurity>0</DocSecurity>
  <Lines>47</Lines>
  <Paragraphs>13</Paragraphs>
  <ScaleCrop>false</ScaleCrop>
  <Company/>
  <LinksUpToDate>false</LinksUpToDate>
  <CharactersWithSpaces>6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ocyanes</dc:title>
  <dc:creator>Lefkios Paikousis</dc:creator>
  <cp:keywords/>
  <cp:lastModifiedBy>Lefkios Paikousis</cp:lastModifiedBy>
  <cp:revision>32</cp:revision>
  <dcterms:created xsi:type="dcterms:W3CDTF">2022-04-05T05:37:00Z</dcterms:created>
  <dcterms:modified xsi:type="dcterms:W3CDTF">2022-04-13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